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77777777" w:rsidR="00CD6758" w:rsidRPr="007A1BB7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7DD2D1C" w14:textId="258090F9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504655BB" w14:textId="3553C665" w:rsidR="0004581D" w:rsidRDefault="0004581D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9EED3E6" w14:textId="59237305" w:rsidR="0004581D" w:rsidRDefault="0004581D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006E71" w14:textId="73C4C89A" w:rsidR="0004581D" w:rsidRDefault="0004581D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wer :</w:t>
      </w:r>
      <w:proofErr w:type="gramEnd"/>
    </w:p>
    <w:p w14:paraId="5F50B028" w14:textId="3B9B6A4B" w:rsidR="0004581D" w:rsidRDefault="0004581D" w:rsidP="0004581D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spellStart"/>
      <w:r w:rsidR="00A26A24">
        <w:rPr>
          <w:b w:val="0"/>
          <w:bCs w:val="0"/>
          <w:color w:val="444444"/>
          <w:spacing w:val="3"/>
        </w:rPr>
        <w:t>First_name</w:t>
      </w:r>
      <w:proofErr w:type="spellEnd"/>
      <w:r w:rsidR="00A26A24">
        <w:rPr>
          <w:b w:val="0"/>
          <w:bCs w:val="0"/>
          <w:color w:val="444444"/>
          <w:spacing w:val="3"/>
        </w:rPr>
        <w:t xml:space="preserve"> as </w:t>
      </w:r>
      <w:proofErr w:type="spellStart"/>
      <w:r w:rsidR="00A26A24">
        <w:rPr>
          <w:b w:val="0"/>
          <w:bCs w:val="0"/>
          <w:color w:val="444444"/>
          <w:spacing w:val="3"/>
        </w:rPr>
        <w:t>Worker_name</w:t>
      </w:r>
      <w:proofErr w:type="spellEnd"/>
      <w:r w:rsidR="00A26A24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from Worker;</w:t>
      </w:r>
    </w:p>
    <w:p w14:paraId="04141571" w14:textId="3D0BAB34" w:rsidR="0004581D" w:rsidRDefault="0004581D" w:rsidP="0004581D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istinct (DEPARTMENT) from Worker;</w:t>
      </w:r>
    </w:p>
    <w:p w14:paraId="246FC07F" w14:textId="22FF8219" w:rsidR="00B578B1" w:rsidRDefault="0004581D" w:rsidP="00B578B1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 xml:space="preserve">Select </w:t>
      </w:r>
      <w:r w:rsidR="00B578B1">
        <w:rPr>
          <w:b w:val="0"/>
          <w:bCs w:val="0"/>
          <w:color w:val="444444"/>
          <w:spacing w:val="3"/>
        </w:rPr>
        <w:t xml:space="preserve"> &lt;</w:t>
      </w:r>
      <w:proofErr w:type="gramEnd"/>
      <w:r w:rsidR="00B578B1">
        <w:rPr>
          <w:b w:val="0"/>
          <w:bCs w:val="0"/>
          <w:color w:val="444444"/>
          <w:spacing w:val="3"/>
        </w:rPr>
        <w:t>Column name&gt; from &lt;Table name&gt;</w:t>
      </w:r>
    </w:p>
    <w:p w14:paraId="3F2EB4CD" w14:textId="12444C62" w:rsidR="00B578B1" w:rsidRPr="00B578B1" w:rsidRDefault="00A26A24" w:rsidP="00B578B1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here &lt;column name&gt; </w:t>
      </w:r>
      <w:r w:rsidR="00B578B1">
        <w:rPr>
          <w:b w:val="0"/>
          <w:bCs w:val="0"/>
          <w:color w:val="444444"/>
          <w:spacing w:val="3"/>
        </w:rPr>
        <w:t xml:space="preserve">Order by &lt;Column name&gt; </w:t>
      </w:r>
      <w:r>
        <w:rPr>
          <w:b w:val="0"/>
          <w:bCs w:val="0"/>
          <w:color w:val="444444"/>
          <w:spacing w:val="3"/>
        </w:rPr>
        <w:t>ASC</w:t>
      </w:r>
      <w:r w:rsidR="00B578B1">
        <w:rPr>
          <w:b w:val="0"/>
          <w:bCs w:val="0"/>
          <w:color w:val="444444"/>
          <w:spacing w:val="3"/>
        </w:rPr>
        <w:t xml:space="preserve"> Limit 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7D0AFA"/>
    <w:multiLevelType w:val="hybridMultilevel"/>
    <w:tmpl w:val="B41080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4581D"/>
    <w:rsid w:val="00901A32"/>
    <w:rsid w:val="009778B2"/>
    <w:rsid w:val="00A26A24"/>
    <w:rsid w:val="00B578B1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aurav Varma</cp:lastModifiedBy>
  <cp:revision>3</cp:revision>
  <dcterms:created xsi:type="dcterms:W3CDTF">2021-12-03T14:10:00Z</dcterms:created>
  <dcterms:modified xsi:type="dcterms:W3CDTF">2021-12-16T04:53:00Z</dcterms:modified>
</cp:coreProperties>
</file>